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  <w:bookmarkStart w:id="0" w:name="_GoBack"/>
      <w:bookmarkEnd w:id="0"/>
      <w:r>
        <w:rPr>
          <w:rFonts w:ascii="Times-Bold" w:hAnsi="Times-Bold" w:cs="Times-Bold"/>
          <w:b/>
          <w:bCs/>
          <w:sz w:val="32"/>
          <w:szCs w:val="32"/>
        </w:rPr>
        <w:t>SNIFFLE SNORK</w:t>
      </w: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AC CAT AGG GAG ATT CGC TAC CAA GGA TGA GGT TTC</w:t>
      </w: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ATC AAT TAC GAG AAT TCA CGC ATT GGA CGA TAC CGA</w:t>
      </w: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CAA CAC ATT TAC GTA TAA ATC CCT TAC CAA AAA ATG</w:t>
      </w: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Pr="00C80212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 xml:space="preserve">ACT GCG </w:t>
      </w:r>
      <w:r w:rsidRPr="00C80212">
        <w:rPr>
          <w:rFonts w:ascii="Times-Roman" w:hAnsi="Times-Roman" w:cs="Times-Roman"/>
          <w:sz w:val="32"/>
          <w:szCs w:val="32"/>
        </w:rPr>
        <w:t>TAC TTA TAG AAT GAC GGG TGG ACT TAC TTA</w:t>
      </w:r>
    </w:p>
    <w:p w:rsidR="0081501F" w:rsidRPr="00C80212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TG TTA CGG ATT TAT TAC AAA AGA GTG ATT TAC TCC</w:t>
      </w: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81501F" w:rsidRDefault="0081501F" w:rsidP="0081501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6B2709" w:rsidRDefault="0081501F" w:rsidP="0081501F">
      <w:pPr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ATG ACG TTC AT</w:t>
      </w:r>
      <w:r w:rsidR="005F2927">
        <w:rPr>
          <w:rFonts w:ascii="Times-Roman" w:hAnsi="Times-Roman" w:cs="Times-Roman"/>
          <w:sz w:val="32"/>
          <w:szCs w:val="32"/>
        </w:rPr>
        <w:t>T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  <w:r>
        <w:rPr>
          <w:rFonts w:ascii="Times-Bold" w:hAnsi="Times-Bold" w:cs="Times-Bold"/>
          <w:b/>
          <w:bCs/>
          <w:sz w:val="32"/>
          <w:szCs w:val="32"/>
        </w:rPr>
        <w:lastRenderedPageBreak/>
        <w:t>SNUFFY SNORK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AC CA</w:t>
      </w:r>
      <w:r w:rsidR="00F7551A">
        <w:rPr>
          <w:rFonts w:ascii="Times-Roman" w:hAnsi="Times-Roman" w:cs="Times-Roman"/>
          <w:sz w:val="32"/>
          <w:szCs w:val="32"/>
        </w:rPr>
        <w:t>G TCG TTT</w:t>
      </w:r>
      <w:r>
        <w:rPr>
          <w:rFonts w:ascii="Times-Roman" w:hAnsi="Times-Roman" w:cs="Times-Roman"/>
          <w:sz w:val="32"/>
          <w:szCs w:val="32"/>
        </w:rPr>
        <w:t xml:space="preserve"> ATT CGC TAC CAA GGA TGA GGT TTC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 xml:space="preserve">ATC AAT TAC GAA GAG </w:t>
      </w:r>
      <w:proofErr w:type="spellStart"/>
      <w:r>
        <w:rPr>
          <w:rFonts w:ascii="Times-Roman" w:hAnsi="Times-Roman" w:cs="Times-Roman"/>
          <w:sz w:val="32"/>
          <w:szCs w:val="32"/>
        </w:rPr>
        <w:t>GAG</w:t>
      </w:r>
      <w:proofErr w:type="spellEnd"/>
      <w:r>
        <w:rPr>
          <w:rFonts w:ascii="Times-Roman" w:hAnsi="Times-Roman" w:cs="Times-Roman"/>
          <w:sz w:val="32"/>
          <w:szCs w:val="32"/>
        </w:rPr>
        <w:t xml:space="preserve"> GGG ATT GGA CGA TAC CAC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CGT CGA ATT TAC GTA TAA ATC CCT TAC CAT AAA ATA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 xml:space="preserve">ACT GCG </w:t>
      </w:r>
      <w:r w:rsidRPr="005F2927">
        <w:rPr>
          <w:rFonts w:ascii="Times-Roman" w:hAnsi="Times-Roman" w:cs="Times-Roman"/>
          <w:sz w:val="32"/>
          <w:szCs w:val="32"/>
        </w:rPr>
        <w:t>TAC TTA TAG AAT GAC GGG TGG ACT</w:t>
      </w:r>
      <w:r>
        <w:rPr>
          <w:rFonts w:ascii="Times-Roman" w:hAnsi="Times-Roman" w:cs="Times-Roman"/>
          <w:sz w:val="32"/>
          <w:szCs w:val="32"/>
        </w:rPr>
        <w:t xml:space="preserve"> TAC TTA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TA TTA CGT ATT TAT TAC AAG AAA GTA ATT TAC GCA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r>
        <w:rPr>
          <w:rFonts w:ascii="Times-Roman" w:hAnsi="Times-Roman" w:cs="Times-Roman"/>
          <w:sz w:val="32"/>
          <w:szCs w:val="32"/>
        </w:rPr>
        <w:t>GCC TTG TGG ATT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  <w:r>
        <w:rPr>
          <w:rFonts w:ascii="Times-Bold" w:hAnsi="Times-Bold" w:cs="Times-Bold"/>
          <w:b/>
          <w:bCs/>
          <w:sz w:val="32"/>
          <w:szCs w:val="32"/>
        </w:rPr>
        <w:lastRenderedPageBreak/>
        <w:t>SNICKEY SNORK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AC CAG TCG TTT</w:t>
      </w:r>
      <w:r w:rsidR="00C418F1">
        <w:rPr>
          <w:rFonts w:ascii="Times-Roman" w:hAnsi="Times-Roman" w:cs="Times-Roman"/>
          <w:sz w:val="32"/>
          <w:szCs w:val="32"/>
        </w:rPr>
        <w:t xml:space="preserve"> ATT CGC TAC ATG GGG GTT</w:t>
      </w:r>
      <w:r>
        <w:rPr>
          <w:rFonts w:ascii="Times-Roman" w:hAnsi="Times-Roman" w:cs="Times-Roman"/>
          <w:sz w:val="32"/>
          <w:szCs w:val="32"/>
        </w:rPr>
        <w:t xml:space="preserve"> GT</w:t>
      </w:r>
      <w:r w:rsidR="00C418F1">
        <w:rPr>
          <w:rFonts w:ascii="Times-Roman" w:hAnsi="Times-Roman" w:cs="Times-Roman"/>
          <w:sz w:val="32"/>
          <w:szCs w:val="32"/>
        </w:rPr>
        <w:t>C TTT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ATC AAT TAC GA</w:t>
      </w:r>
      <w:r w:rsidR="00C418F1">
        <w:rPr>
          <w:rFonts w:ascii="Times-Roman" w:hAnsi="Times-Roman" w:cs="Times-Roman"/>
          <w:sz w:val="32"/>
          <w:szCs w:val="32"/>
        </w:rPr>
        <w:t>G AAT TCA CGC ATT GGA CGA TAC CAC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C418F1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CGT CGA</w:t>
      </w:r>
      <w:r w:rsidR="005F2927">
        <w:rPr>
          <w:rFonts w:ascii="Times-Roman" w:hAnsi="Times-Roman" w:cs="Times-Roman"/>
          <w:sz w:val="32"/>
          <w:szCs w:val="32"/>
        </w:rPr>
        <w:t xml:space="preserve"> ATT TAC GTA TAA ATC CCT TAC CAA AAA ATG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 xml:space="preserve">ACT GCG </w:t>
      </w:r>
      <w:r w:rsidRPr="00C80212">
        <w:rPr>
          <w:rFonts w:ascii="Times-Roman" w:hAnsi="Times-Roman" w:cs="Times-Roman"/>
          <w:sz w:val="32"/>
          <w:szCs w:val="32"/>
        </w:rPr>
        <w:t>TAC</w:t>
      </w:r>
      <w:r w:rsidRPr="0081501F">
        <w:rPr>
          <w:rFonts w:ascii="Times-Roman" w:hAnsi="Times-Roman" w:cs="Times-Roman"/>
          <w:color w:val="7030A0"/>
          <w:sz w:val="32"/>
          <w:szCs w:val="32"/>
        </w:rPr>
        <w:t xml:space="preserve"> </w:t>
      </w:r>
      <w:r w:rsidRPr="00C80212">
        <w:rPr>
          <w:rFonts w:ascii="Times-Roman" w:hAnsi="Times-Roman" w:cs="Times-Roman"/>
          <w:sz w:val="32"/>
          <w:szCs w:val="32"/>
        </w:rPr>
        <w:t>TTA TAG AAT GAC GGG TGG ACT</w:t>
      </w:r>
      <w:r w:rsidR="00C418F1">
        <w:rPr>
          <w:rFonts w:ascii="Times-Roman" w:hAnsi="Times-Roman" w:cs="Times-Roman"/>
          <w:sz w:val="32"/>
          <w:szCs w:val="32"/>
        </w:rPr>
        <w:t xml:space="preserve"> TAC CAA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C418F1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TA TTA CGT</w:t>
      </w:r>
      <w:r w:rsidR="00F7551A">
        <w:rPr>
          <w:rFonts w:ascii="Times-Roman" w:hAnsi="Times-Roman" w:cs="Times-Roman"/>
          <w:sz w:val="32"/>
          <w:szCs w:val="32"/>
        </w:rPr>
        <w:t xml:space="preserve"> ATT TAT TAC AAG</w:t>
      </w:r>
      <w:r w:rsidR="005F2927">
        <w:rPr>
          <w:rFonts w:ascii="Times-Roman" w:hAnsi="Times-Roman" w:cs="Times-Roman"/>
          <w:sz w:val="32"/>
          <w:szCs w:val="32"/>
        </w:rPr>
        <w:t xml:space="preserve"> AGA GTG ATT TAC TCC</w:t>
      </w: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Default="005F2927" w:rsidP="005F292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5F2927" w:rsidP="005F2927">
      <w:pPr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ATG ACG TTC AT</w:t>
      </w:r>
      <w:r w:rsidR="00F7551A">
        <w:rPr>
          <w:rFonts w:ascii="Times-Roman" w:hAnsi="Times-Roman" w:cs="Times-Roman"/>
          <w:sz w:val="32"/>
          <w:szCs w:val="32"/>
        </w:rPr>
        <w:t>T</w:t>
      </w: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  <w:r>
        <w:rPr>
          <w:rFonts w:ascii="Times-Bold" w:hAnsi="Times-Bold" w:cs="Times-Bold"/>
          <w:b/>
          <w:bCs/>
          <w:sz w:val="32"/>
          <w:szCs w:val="32"/>
        </w:rPr>
        <w:lastRenderedPageBreak/>
        <w:t>STICKY SNORK</w:t>
      </w: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AC CAT AGG GAG ATT CGC TAC ATG GGG GTT GTC TTT</w:t>
      </w: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 xml:space="preserve">ATC AAT TAC GAA GAG </w:t>
      </w:r>
      <w:proofErr w:type="spellStart"/>
      <w:r>
        <w:rPr>
          <w:rFonts w:ascii="Times-Roman" w:hAnsi="Times-Roman" w:cs="Times-Roman"/>
          <w:sz w:val="32"/>
          <w:szCs w:val="32"/>
        </w:rPr>
        <w:t>GAG</w:t>
      </w:r>
      <w:proofErr w:type="spellEnd"/>
      <w:r>
        <w:rPr>
          <w:rFonts w:ascii="Times-Roman" w:hAnsi="Times-Roman" w:cs="Times-Roman"/>
          <w:sz w:val="32"/>
          <w:szCs w:val="32"/>
        </w:rPr>
        <w:t xml:space="preserve"> GGG ATT GGA CGA TAC CAC</w:t>
      </w: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 xml:space="preserve">CGT CGA ATT TAC GTA </w:t>
      </w:r>
      <w:proofErr w:type="spellStart"/>
      <w:r>
        <w:rPr>
          <w:rFonts w:ascii="Times-Roman" w:hAnsi="Times-Roman" w:cs="Times-Roman"/>
          <w:sz w:val="32"/>
          <w:szCs w:val="32"/>
        </w:rPr>
        <w:t>GTA</w:t>
      </w:r>
      <w:proofErr w:type="spellEnd"/>
      <w:r>
        <w:rPr>
          <w:rFonts w:ascii="Times-Roman" w:hAnsi="Times-Roman" w:cs="Times-Roman"/>
          <w:sz w:val="32"/>
          <w:szCs w:val="32"/>
        </w:rPr>
        <w:t xml:space="preserve"> ATC CCT TAC AGA GGG CAT</w:t>
      </w: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 xml:space="preserve">ACT GCG </w:t>
      </w:r>
      <w:r w:rsidRPr="00F7551A">
        <w:rPr>
          <w:rFonts w:ascii="Times-Roman" w:hAnsi="Times-Roman" w:cs="Times-Roman"/>
          <w:sz w:val="32"/>
          <w:szCs w:val="32"/>
        </w:rPr>
        <w:t>TAC TTA TAG AAT GAC GGG TGG ACT</w:t>
      </w:r>
      <w:r>
        <w:rPr>
          <w:rFonts w:ascii="Times-Roman" w:hAnsi="Times-Roman" w:cs="Times-Roman"/>
          <w:sz w:val="32"/>
          <w:szCs w:val="32"/>
        </w:rPr>
        <w:t xml:space="preserve"> TAC TTA</w:t>
      </w: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  <w:r>
        <w:rPr>
          <w:rFonts w:ascii="Times-Roman" w:hAnsi="Times-Roman" w:cs="Times-Roman"/>
          <w:sz w:val="32"/>
          <w:szCs w:val="32"/>
        </w:rPr>
        <w:t>TTG TTA CGG ATT TAT TAC AAG AGC</w:t>
      </w:r>
      <w:r w:rsidR="00DA7EDE">
        <w:rPr>
          <w:rFonts w:ascii="Times-Roman" w:hAnsi="Times-Roman" w:cs="Times-Roman"/>
          <w:sz w:val="32"/>
          <w:szCs w:val="32"/>
        </w:rPr>
        <w:t xml:space="preserve"> GTG ATT TAC TCT</w:t>
      </w: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F7551A" w:rsidRDefault="00F7551A" w:rsidP="00F7551A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32"/>
          <w:szCs w:val="32"/>
        </w:rPr>
      </w:pPr>
    </w:p>
    <w:p w:rsidR="005F2927" w:rsidRPr="00F7551A" w:rsidRDefault="00DA7EDE" w:rsidP="0081501F">
      <w:pPr>
        <w:rPr>
          <w:sz w:val="16"/>
        </w:rPr>
      </w:pPr>
      <w:r>
        <w:rPr>
          <w:rFonts w:ascii="Times-Roman" w:hAnsi="Times-Roman" w:cs="Times-Roman"/>
          <w:sz w:val="32"/>
          <w:szCs w:val="32"/>
        </w:rPr>
        <w:t>ATA ACA TTT</w:t>
      </w:r>
      <w:r w:rsidR="00F7551A">
        <w:rPr>
          <w:rFonts w:ascii="Times-Roman" w:hAnsi="Times-Roman" w:cs="Times-Roman"/>
          <w:sz w:val="32"/>
          <w:szCs w:val="32"/>
        </w:rPr>
        <w:t xml:space="preserve"> ATT</w:t>
      </w:r>
    </w:p>
    <w:sectPr w:rsidR="005F2927" w:rsidRPr="00F7551A" w:rsidSect="006B27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3MjI1MTc0MTM0NDMyUdpeDU4uLM/DyQAsNaAOp+2YosAAAA"/>
  </w:docVars>
  <w:rsids>
    <w:rsidRoot w:val="0081501F"/>
    <w:rsid w:val="001F46CE"/>
    <w:rsid w:val="00276ADB"/>
    <w:rsid w:val="0033711C"/>
    <w:rsid w:val="00502CDF"/>
    <w:rsid w:val="005F2927"/>
    <w:rsid w:val="00683592"/>
    <w:rsid w:val="006B2709"/>
    <w:rsid w:val="0081501F"/>
    <w:rsid w:val="00C418F1"/>
    <w:rsid w:val="00C80212"/>
    <w:rsid w:val="00DA7EDE"/>
    <w:rsid w:val="00E86880"/>
    <w:rsid w:val="00F7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CC95CEA-D97F-4264-A3BD-B173AAA35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7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35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5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ISD</dc:creator>
  <cp:lastModifiedBy>Arlene Perez</cp:lastModifiedBy>
  <cp:revision>2</cp:revision>
  <cp:lastPrinted>2017-02-14T18:58:00Z</cp:lastPrinted>
  <dcterms:created xsi:type="dcterms:W3CDTF">2017-02-14T18:58:00Z</dcterms:created>
  <dcterms:modified xsi:type="dcterms:W3CDTF">2017-02-14T18:58:00Z</dcterms:modified>
</cp:coreProperties>
</file>